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05076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1951409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478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66943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27480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65514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8778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9634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30127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276958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31302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25555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974682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олай Рыбалко</dc:creator>
  <dc:language>ru-RU</dc:language>
  <cp:keywords/>
  <dcterms:created xsi:type="dcterms:W3CDTF">2024-03-10T09:23:10Z</dcterms:created>
  <dcterms:modified xsi:type="dcterms:W3CDTF">2024-03-10T09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